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D86" w:rsidRPr="00C337FE" w:rsidRDefault="00C337FE" w:rsidP="00C337FE">
      <w:r>
        <w:rPr>
          <w:noProof/>
        </w:rPr>
        <w:drawing>
          <wp:inline distT="0" distB="0" distL="0" distR="0" wp14:anchorId="37F2ECD3" wp14:editId="6B935406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705531" wp14:editId="756C0D6C">
            <wp:extent cx="4572000" cy="27432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2A3029" wp14:editId="4AE28224">
            <wp:extent cx="4572000" cy="27432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40A53D" wp14:editId="48B56BA8">
            <wp:extent cx="4572000" cy="27432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1BFBA6" wp14:editId="0713DAE0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9058DB" wp14:editId="62DE432F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bookmarkStart w:id="0" w:name="_GoBack"/>
      <w:bookmarkEnd w:id="0"/>
    </w:p>
    <w:sectPr w:rsidR="00E27D86" w:rsidRPr="00C337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zMDaytDQysTAysTRW0lEKTi0uzszPAykwrAUAfObzeiwAAAA="/>
  </w:docVars>
  <w:rsids>
    <w:rsidRoot w:val="003C6EB4"/>
    <w:rsid w:val="003C6EB4"/>
    <w:rsid w:val="00C337FE"/>
    <w:rsid w:val="00E27D86"/>
    <w:rsid w:val="00E77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0B55FA-8F75-4258-A1C5-073E5BCC5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milestones\num_mileston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milestones\num_mileston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milestones\num_mileston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milestones\num_mileston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milestones\num_mileston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p\OneDrive\Documents\NCSU\CSC%20510\Project%202\milestones\num_milestone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oup 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1"/>
          <c:order val="0"/>
          <c:tx>
            <c:strRef>
              <c:f>num_milestone!$C$49</c:f>
              <c:strCache>
                <c:ptCount val="1"/>
                <c:pt idx="0">
                  <c:v>Issue Count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  <a:sp3d/>
          </c:spPr>
          <c:invertIfNegative val="0"/>
          <c:cat>
            <c:numRef>
              <c:f>num_milestone!$B$50:$B$63</c:f>
              <c:numCache>
                <c:formatCode>General</c:formatCode>
                <c:ptCount val="14"/>
                <c:pt idx="0">
                  <c:v>1568411</c:v>
                </c:pt>
                <c:pt idx="1">
                  <c:v>1584399</c:v>
                </c:pt>
                <c:pt idx="2">
                  <c:v>1584411</c:v>
                </c:pt>
                <c:pt idx="3">
                  <c:v>1595137</c:v>
                </c:pt>
                <c:pt idx="4">
                  <c:v>1607439</c:v>
                </c:pt>
                <c:pt idx="5">
                  <c:v>1610000</c:v>
                </c:pt>
                <c:pt idx="6">
                  <c:v>1610049</c:v>
                </c:pt>
                <c:pt idx="7">
                  <c:v>1640082</c:v>
                </c:pt>
                <c:pt idx="8">
                  <c:v>1640089</c:v>
                </c:pt>
                <c:pt idx="9">
                  <c:v>1640090</c:v>
                </c:pt>
                <c:pt idx="10">
                  <c:v>1640096</c:v>
                </c:pt>
                <c:pt idx="11">
                  <c:v>1640103</c:v>
                </c:pt>
                <c:pt idx="12">
                  <c:v>1640107</c:v>
                </c:pt>
                <c:pt idx="13">
                  <c:v>1678631</c:v>
                </c:pt>
              </c:numCache>
            </c:numRef>
          </c:cat>
          <c:val>
            <c:numRef>
              <c:f>num_milestone!$C$50:$C$63</c:f>
              <c:numCache>
                <c:formatCode>General</c:formatCode>
                <c:ptCount val="14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6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3</c:v>
                </c:pt>
                <c:pt idx="9">
                  <c:v>3</c:v>
                </c:pt>
                <c:pt idx="10">
                  <c:v>1</c:v>
                </c:pt>
                <c:pt idx="11">
                  <c:v>2</c:v>
                </c:pt>
                <c:pt idx="12">
                  <c:v>2</c:v>
                </c:pt>
                <c:pt idx="13">
                  <c:v>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00444512"/>
        <c:axId val="-1600458656"/>
        <c:axId val="0"/>
        <c:extLst>
          <c:ext xmlns:c15="http://schemas.microsoft.com/office/drawing/2012/chart" uri="{02D57815-91ED-43cb-92C2-25804820EDAC}">
            <c15:filteredBarSeries>
              <c15:ser>
                <c:idx val="0"/>
                <c:order val="1"/>
                <c:tx>
                  <c:strRef>
                    <c:extLst>
                      <c:ext uri="{02D57815-91ED-43cb-92C2-25804820EDAC}">
                        <c15:formulaRef>
                          <c15:sqref>num_milestone!$B$49</c15:sqref>
                        </c15:formulaRef>
                      </c:ext>
                    </c:extLst>
                    <c:strCache>
                      <c:ptCount val="1"/>
                      <c:pt idx="0">
                        <c:v>Milestone ID</c:v>
                      </c:pt>
                    </c:strCache>
                  </c:strRef>
                </c:tx>
                <c:spPr>
                  <a:solidFill>
                    <a:schemeClr val="accent6"/>
                  </a:solidFill>
                  <a:ln>
                    <a:noFill/>
                  </a:ln>
                  <a:effectLst/>
                  <a:sp3d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num_milestone!$B$50:$B$63</c15:sqref>
                        </c15:formulaRef>
                      </c:ext>
                    </c:extLst>
                    <c:numCache>
                      <c:formatCode>General</c:formatCode>
                      <c:ptCount val="14"/>
                      <c:pt idx="0">
                        <c:v>1568411</c:v>
                      </c:pt>
                      <c:pt idx="1">
                        <c:v>1584399</c:v>
                      </c:pt>
                      <c:pt idx="2">
                        <c:v>1584411</c:v>
                      </c:pt>
                      <c:pt idx="3">
                        <c:v>1595137</c:v>
                      </c:pt>
                      <c:pt idx="4">
                        <c:v>1607439</c:v>
                      </c:pt>
                      <c:pt idx="5">
                        <c:v>1610000</c:v>
                      </c:pt>
                      <c:pt idx="6">
                        <c:v>1610049</c:v>
                      </c:pt>
                      <c:pt idx="7">
                        <c:v>1640082</c:v>
                      </c:pt>
                      <c:pt idx="8">
                        <c:v>1640089</c:v>
                      </c:pt>
                      <c:pt idx="9">
                        <c:v>1640090</c:v>
                      </c:pt>
                      <c:pt idx="10">
                        <c:v>1640096</c:v>
                      </c:pt>
                      <c:pt idx="11">
                        <c:v>1640103</c:v>
                      </c:pt>
                      <c:pt idx="12">
                        <c:v>1640107</c:v>
                      </c:pt>
                      <c:pt idx="13">
                        <c:v>1678631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num_milestone!$B$50:$B$63</c15:sqref>
                        </c15:formulaRef>
                      </c:ext>
                    </c:extLst>
                    <c:numCache>
                      <c:formatCode>General</c:formatCode>
                      <c:ptCount val="14"/>
                      <c:pt idx="0">
                        <c:v>1568411</c:v>
                      </c:pt>
                      <c:pt idx="1">
                        <c:v>1584399</c:v>
                      </c:pt>
                      <c:pt idx="2">
                        <c:v>1584411</c:v>
                      </c:pt>
                      <c:pt idx="3">
                        <c:v>1595137</c:v>
                      </c:pt>
                      <c:pt idx="4">
                        <c:v>1607439</c:v>
                      </c:pt>
                      <c:pt idx="5">
                        <c:v>1610000</c:v>
                      </c:pt>
                      <c:pt idx="6">
                        <c:v>1610049</c:v>
                      </c:pt>
                      <c:pt idx="7">
                        <c:v>1640082</c:v>
                      </c:pt>
                      <c:pt idx="8">
                        <c:v>1640089</c:v>
                      </c:pt>
                      <c:pt idx="9">
                        <c:v>1640090</c:v>
                      </c:pt>
                      <c:pt idx="10">
                        <c:v>1640096</c:v>
                      </c:pt>
                      <c:pt idx="11">
                        <c:v>1640103</c:v>
                      </c:pt>
                      <c:pt idx="12">
                        <c:v>1640107</c:v>
                      </c:pt>
                      <c:pt idx="13">
                        <c:v>1678631</c:v>
                      </c:pt>
                    </c:numCache>
                  </c:numRef>
                </c:val>
              </c15:ser>
            </c15:filteredBarSeries>
          </c:ext>
        </c:extLst>
      </c:bar3DChart>
      <c:catAx>
        <c:axId val="-160044451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600458656"/>
        <c:crosses val="autoZero"/>
        <c:auto val="1"/>
        <c:lblAlgn val="ctr"/>
        <c:lblOffset val="100"/>
        <c:noMultiLvlLbl val="0"/>
      </c:catAx>
      <c:valAx>
        <c:axId val="-1600458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0044451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oup 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1"/>
          <c:tx>
            <c:strRef>
              <c:f>num_milestone!$C$65</c:f>
              <c:strCache>
                <c:ptCount val="1"/>
                <c:pt idx="0">
                  <c:v>Issue Cou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numRef>
              <c:f>num_milestone!$B$66:$B$75</c:f>
              <c:numCache>
                <c:formatCode>General</c:formatCode>
                <c:ptCount val="10"/>
                <c:pt idx="0">
                  <c:v>1507856</c:v>
                </c:pt>
                <c:pt idx="1">
                  <c:v>1564562</c:v>
                </c:pt>
                <c:pt idx="2">
                  <c:v>1564567</c:v>
                </c:pt>
                <c:pt idx="3">
                  <c:v>1564570</c:v>
                </c:pt>
                <c:pt idx="4">
                  <c:v>1564572</c:v>
                </c:pt>
                <c:pt idx="5">
                  <c:v>1564573</c:v>
                </c:pt>
                <c:pt idx="6">
                  <c:v>1586738</c:v>
                </c:pt>
                <c:pt idx="7">
                  <c:v>1618056</c:v>
                </c:pt>
                <c:pt idx="8">
                  <c:v>1618058</c:v>
                </c:pt>
                <c:pt idx="9">
                  <c:v>1679839</c:v>
                </c:pt>
              </c:numCache>
            </c:numRef>
          </c:cat>
          <c:val>
            <c:numRef>
              <c:f>num_milestone!$C$66:$C$75</c:f>
              <c:numCache>
                <c:formatCode>General</c:formatCode>
                <c:ptCount val="10"/>
                <c:pt idx="0">
                  <c:v>1</c:v>
                </c:pt>
                <c:pt idx="1">
                  <c:v>6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2</c:v>
                </c:pt>
                <c:pt idx="6">
                  <c:v>2</c:v>
                </c:pt>
                <c:pt idx="7">
                  <c:v>1</c:v>
                </c:pt>
                <c:pt idx="8">
                  <c:v>1</c:v>
                </c:pt>
                <c:pt idx="9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00455392"/>
        <c:axId val="-1600452672"/>
        <c:axId val="0"/>
        <c:extLst>
          <c:ext xmlns:c15="http://schemas.microsoft.com/office/drawing/2012/chart" uri="{02D57815-91ED-43cb-92C2-25804820EDAC}">
            <c15:filteredBar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num_milestone!$B$65</c15:sqref>
                        </c15:formulaRef>
                      </c:ext>
                    </c:extLst>
                    <c:strCache>
                      <c:ptCount val="1"/>
                      <c:pt idx="0">
                        <c:v>Milestone ID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  <a:sp3d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num_milestone!$B$66:$B$75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1507856</c:v>
                      </c:pt>
                      <c:pt idx="1">
                        <c:v>1564562</c:v>
                      </c:pt>
                      <c:pt idx="2">
                        <c:v>1564567</c:v>
                      </c:pt>
                      <c:pt idx="3">
                        <c:v>1564570</c:v>
                      </c:pt>
                      <c:pt idx="4">
                        <c:v>1564572</c:v>
                      </c:pt>
                      <c:pt idx="5">
                        <c:v>1564573</c:v>
                      </c:pt>
                      <c:pt idx="6">
                        <c:v>1586738</c:v>
                      </c:pt>
                      <c:pt idx="7">
                        <c:v>1618056</c:v>
                      </c:pt>
                      <c:pt idx="8">
                        <c:v>1618058</c:v>
                      </c:pt>
                      <c:pt idx="9">
                        <c:v>1679839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num_milestone!$B$66:$B$75</c15:sqref>
                        </c15:formulaRef>
                      </c:ext>
                    </c:extLst>
                    <c:numCache>
                      <c:formatCode>General</c:formatCode>
                      <c:ptCount val="10"/>
                      <c:pt idx="0">
                        <c:v>1507856</c:v>
                      </c:pt>
                      <c:pt idx="1">
                        <c:v>1564562</c:v>
                      </c:pt>
                      <c:pt idx="2">
                        <c:v>1564567</c:v>
                      </c:pt>
                      <c:pt idx="3">
                        <c:v>1564570</c:v>
                      </c:pt>
                      <c:pt idx="4">
                        <c:v>1564572</c:v>
                      </c:pt>
                      <c:pt idx="5">
                        <c:v>1564573</c:v>
                      </c:pt>
                      <c:pt idx="6">
                        <c:v>1586738</c:v>
                      </c:pt>
                      <c:pt idx="7">
                        <c:v>1618056</c:v>
                      </c:pt>
                      <c:pt idx="8">
                        <c:v>1618058</c:v>
                      </c:pt>
                      <c:pt idx="9">
                        <c:v>1679839</c:v>
                      </c:pt>
                    </c:numCache>
                  </c:numRef>
                </c:val>
              </c15:ser>
            </c15:filteredBarSeries>
          </c:ext>
        </c:extLst>
      </c:bar3DChart>
      <c:catAx>
        <c:axId val="-160045539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600452672"/>
        <c:crosses val="autoZero"/>
        <c:auto val="1"/>
        <c:lblAlgn val="ctr"/>
        <c:lblOffset val="100"/>
        <c:noMultiLvlLbl val="0"/>
      </c:catAx>
      <c:valAx>
        <c:axId val="-1600452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0045539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oup 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1"/>
          <c:tx>
            <c:strRef>
              <c:f>num_milestone!$C$77</c:f>
              <c:strCache>
                <c:ptCount val="1"/>
                <c:pt idx="0">
                  <c:v>Issue Cou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numRef>
              <c:f>num_milestone!$B$78:$B$80</c:f>
              <c:numCache>
                <c:formatCode>General</c:formatCode>
                <c:ptCount val="3"/>
                <c:pt idx="0">
                  <c:v>1554654</c:v>
                </c:pt>
                <c:pt idx="1">
                  <c:v>1592124</c:v>
                </c:pt>
                <c:pt idx="2">
                  <c:v>1677362</c:v>
                </c:pt>
              </c:numCache>
            </c:numRef>
          </c:cat>
          <c:val>
            <c:numRef>
              <c:f>num_milestone!$C$78:$C$80</c:f>
              <c:numCache>
                <c:formatCode>General</c:formatCode>
                <c:ptCount val="3"/>
                <c:pt idx="0">
                  <c:v>1</c:v>
                </c:pt>
                <c:pt idx="1">
                  <c:v>7</c:v>
                </c:pt>
                <c:pt idx="2">
                  <c:v>2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00411328"/>
        <c:axId val="-1600434176"/>
        <c:axId val="0"/>
        <c:extLst>
          <c:ext xmlns:c15="http://schemas.microsoft.com/office/drawing/2012/chart" uri="{02D57815-91ED-43cb-92C2-25804820EDAC}">
            <c15:filteredBar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num_milestone!$B$77</c15:sqref>
                        </c15:formulaRef>
                      </c:ext>
                    </c:extLst>
                    <c:strCache>
                      <c:ptCount val="1"/>
                      <c:pt idx="0">
                        <c:v>Milestone ID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  <a:sp3d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num_milestone!$B$78:$B$80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554654</c:v>
                      </c:pt>
                      <c:pt idx="1">
                        <c:v>1592124</c:v>
                      </c:pt>
                      <c:pt idx="2">
                        <c:v>1677362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num_milestone!$B$78:$B$80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554654</c:v>
                      </c:pt>
                      <c:pt idx="1">
                        <c:v>1592124</c:v>
                      </c:pt>
                      <c:pt idx="2">
                        <c:v>1677362</c:v>
                      </c:pt>
                    </c:numCache>
                  </c:numRef>
                </c:val>
              </c15:ser>
            </c15:filteredBarSeries>
          </c:ext>
        </c:extLst>
      </c:bar3DChart>
      <c:catAx>
        <c:axId val="-1600411328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600434176"/>
        <c:crosses val="autoZero"/>
        <c:auto val="1"/>
        <c:lblAlgn val="ctr"/>
        <c:lblOffset val="100"/>
        <c:noMultiLvlLbl val="0"/>
      </c:catAx>
      <c:valAx>
        <c:axId val="-1600434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0041132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oup 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1"/>
          <c:tx>
            <c:strRef>
              <c:f>num_milestone!$C$82</c:f>
              <c:strCache>
                <c:ptCount val="1"/>
                <c:pt idx="0">
                  <c:v>Issue Cou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numRef>
              <c:f>num_milestone!$B$83:$B$89</c:f>
              <c:numCache>
                <c:formatCode>General</c:formatCode>
                <c:ptCount val="7"/>
                <c:pt idx="0">
                  <c:v>1573893</c:v>
                </c:pt>
                <c:pt idx="1">
                  <c:v>1573934</c:v>
                </c:pt>
                <c:pt idx="2">
                  <c:v>1576386</c:v>
                </c:pt>
                <c:pt idx="3">
                  <c:v>1616609</c:v>
                </c:pt>
                <c:pt idx="4">
                  <c:v>1616971</c:v>
                </c:pt>
                <c:pt idx="5">
                  <c:v>1688649</c:v>
                </c:pt>
                <c:pt idx="6">
                  <c:v>1688666</c:v>
                </c:pt>
              </c:numCache>
            </c:numRef>
          </c:cat>
          <c:val>
            <c:numRef>
              <c:f>num_milestone!$C$83:$C$89</c:f>
              <c:numCache>
                <c:formatCode>General</c:formatCode>
                <c:ptCount val="7"/>
                <c:pt idx="0">
                  <c:v>39</c:v>
                </c:pt>
                <c:pt idx="1">
                  <c:v>8</c:v>
                </c:pt>
                <c:pt idx="2">
                  <c:v>9</c:v>
                </c:pt>
                <c:pt idx="3">
                  <c:v>3</c:v>
                </c:pt>
                <c:pt idx="4">
                  <c:v>14</c:v>
                </c:pt>
                <c:pt idx="5">
                  <c:v>9</c:v>
                </c:pt>
                <c:pt idx="6">
                  <c:v>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00420576"/>
        <c:axId val="-1600427648"/>
        <c:axId val="0"/>
        <c:extLst>
          <c:ext xmlns:c15="http://schemas.microsoft.com/office/drawing/2012/chart" uri="{02D57815-91ED-43cb-92C2-25804820EDAC}">
            <c15:filteredBar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num_milestone!$B$82</c15:sqref>
                        </c15:formulaRef>
                      </c:ext>
                    </c:extLst>
                    <c:strCache>
                      <c:ptCount val="1"/>
                      <c:pt idx="0">
                        <c:v>Milestone ID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  <a:sp3d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num_milestone!$B$83:$B$89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1573893</c:v>
                      </c:pt>
                      <c:pt idx="1">
                        <c:v>1573934</c:v>
                      </c:pt>
                      <c:pt idx="2">
                        <c:v>1576386</c:v>
                      </c:pt>
                      <c:pt idx="3">
                        <c:v>1616609</c:v>
                      </c:pt>
                      <c:pt idx="4">
                        <c:v>1616971</c:v>
                      </c:pt>
                      <c:pt idx="5">
                        <c:v>1688649</c:v>
                      </c:pt>
                      <c:pt idx="6">
                        <c:v>1688666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num_milestone!$B$83:$B$89</c15:sqref>
                        </c15:formulaRef>
                      </c:ext>
                    </c:extLst>
                    <c:numCache>
                      <c:formatCode>General</c:formatCode>
                      <c:ptCount val="7"/>
                      <c:pt idx="0">
                        <c:v>1573893</c:v>
                      </c:pt>
                      <c:pt idx="1">
                        <c:v>1573934</c:v>
                      </c:pt>
                      <c:pt idx="2">
                        <c:v>1576386</c:v>
                      </c:pt>
                      <c:pt idx="3">
                        <c:v>1616609</c:v>
                      </c:pt>
                      <c:pt idx="4">
                        <c:v>1616971</c:v>
                      </c:pt>
                      <c:pt idx="5">
                        <c:v>1688649</c:v>
                      </c:pt>
                      <c:pt idx="6">
                        <c:v>1688666</c:v>
                      </c:pt>
                    </c:numCache>
                  </c:numRef>
                </c:val>
              </c15:ser>
            </c15:filteredBarSeries>
          </c:ext>
        </c:extLst>
      </c:bar3DChart>
      <c:catAx>
        <c:axId val="-1600420576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600427648"/>
        <c:crosses val="autoZero"/>
        <c:auto val="1"/>
        <c:lblAlgn val="ctr"/>
        <c:lblOffset val="100"/>
        <c:noMultiLvlLbl val="0"/>
      </c:catAx>
      <c:valAx>
        <c:axId val="-16004276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0042057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oup 5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1"/>
          <c:tx>
            <c:strRef>
              <c:f>num_milestone!$C$91</c:f>
              <c:strCache>
                <c:ptCount val="1"/>
                <c:pt idx="0">
                  <c:v>Issue Cou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numRef>
              <c:f>num_milestone!$B$92:$B$99</c:f>
              <c:numCache>
                <c:formatCode>General</c:formatCode>
                <c:ptCount val="8"/>
                <c:pt idx="0">
                  <c:v>1513803</c:v>
                </c:pt>
                <c:pt idx="1">
                  <c:v>1564280</c:v>
                </c:pt>
                <c:pt idx="2">
                  <c:v>1564281</c:v>
                </c:pt>
                <c:pt idx="3">
                  <c:v>1594446</c:v>
                </c:pt>
                <c:pt idx="4">
                  <c:v>1611066</c:v>
                </c:pt>
                <c:pt idx="5">
                  <c:v>1611075</c:v>
                </c:pt>
                <c:pt idx="6">
                  <c:v>1611076</c:v>
                </c:pt>
                <c:pt idx="7">
                  <c:v>1680494</c:v>
                </c:pt>
              </c:numCache>
            </c:numRef>
          </c:cat>
          <c:val>
            <c:numRef>
              <c:f>num_milestone!$C$92:$C$99</c:f>
              <c:numCache>
                <c:formatCode>General</c:formatCode>
                <c:ptCount val="8"/>
                <c:pt idx="0">
                  <c:v>5</c:v>
                </c:pt>
                <c:pt idx="1">
                  <c:v>22</c:v>
                </c:pt>
                <c:pt idx="2">
                  <c:v>5</c:v>
                </c:pt>
                <c:pt idx="3">
                  <c:v>5</c:v>
                </c:pt>
                <c:pt idx="4">
                  <c:v>3</c:v>
                </c:pt>
                <c:pt idx="5">
                  <c:v>2</c:v>
                </c:pt>
                <c:pt idx="6">
                  <c:v>3</c:v>
                </c:pt>
                <c:pt idx="7">
                  <c:v>5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00420032"/>
        <c:axId val="-1600426016"/>
        <c:axId val="0"/>
        <c:extLst>
          <c:ext xmlns:c15="http://schemas.microsoft.com/office/drawing/2012/chart" uri="{02D57815-91ED-43cb-92C2-25804820EDAC}">
            <c15:filteredBar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num_milestone!$B$91</c15:sqref>
                        </c15:formulaRef>
                      </c:ext>
                    </c:extLst>
                    <c:strCache>
                      <c:ptCount val="1"/>
                      <c:pt idx="0">
                        <c:v>Milestone ID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  <a:sp3d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num_milestone!$B$92:$B$9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1513803</c:v>
                      </c:pt>
                      <c:pt idx="1">
                        <c:v>1564280</c:v>
                      </c:pt>
                      <c:pt idx="2">
                        <c:v>1564281</c:v>
                      </c:pt>
                      <c:pt idx="3">
                        <c:v>1594446</c:v>
                      </c:pt>
                      <c:pt idx="4">
                        <c:v>1611066</c:v>
                      </c:pt>
                      <c:pt idx="5">
                        <c:v>1611075</c:v>
                      </c:pt>
                      <c:pt idx="6">
                        <c:v>1611076</c:v>
                      </c:pt>
                      <c:pt idx="7">
                        <c:v>1680494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num_milestone!$B$92:$B$9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1513803</c:v>
                      </c:pt>
                      <c:pt idx="1">
                        <c:v>1564280</c:v>
                      </c:pt>
                      <c:pt idx="2">
                        <c:v>1564281</c:v>
                      </c:pt>
                      <c:pt idx="3">
                        <c:v>1594446</c:v>
                      </c:pt>
                      <c:pt idx="4">
                        <c:v>1611066</c:v>
                      </c:pt>
                      <c:pt idx="5">
                        <c:v>1611075</c:v>
                      </c:pt>
                      <c:pt idx="6">
                        <c:v>1611076</c:v>
                      </c:pt>
                      <c:pt idx="7">
                        <c:v>1680494</c:v>
                      </c:pt>
                    </c:numCache>
                  </c:numRef>
                </c:val>
              </c15:ser>
            </c15:filteredBarSeries>
          </c:ext>
        </c:extLst>
      </c:bar3DChart>
      <c:catAx>
        <c:axId val="-1600420032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600426016"/>
        <c:crosses val="autoZero"/>
        <c:auto val="1"/>
        <c:lblAlgn val="ctr"/>
        <c:lblOffset val="100"/>
        <c:noMultiLvlLbl val="0"/>
      </c:catAx>
      <c:valAx>
        <c:axId val="-16004260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00420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/>
              <a:t>Group 6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1"/>
          <c:tx>
            <c:strRef>
              <c:f>num_milestone!$C$101</c:f>
              <c:strCache>
                <c:ptCount val="1"/>
                <c:pt idx="0">
                  <c:v>Issue Coun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numRef>
              <c:f>num_milestone!$B$103:$B$105</c:f>
              <c:numCache>
                <c:formatCode>General</c:formatCode>
                <c:ptCount val="3"/>
                <c:pt idx="0">
                  <c:v>1539515</c:v>
                </c:pt>
                <c:pt idx="1">
                  <c:v>1539516</c:v>
                </c:pt>
                <c:pt idx="2">
                  <c:v>1539517</c:v>
                </c:pt>
              </c:numCache>
            </c:numRef>
          </c:cat>
          <c:val>
            <c:numRef>
              <c:f>num_milestone!$C$103:$C$105</c:f>
              <c:numCache>
                <c:formatCode>General</c:formatCode>
                <c:ptCount val="3"/>
                <c:pt idx="0">
                  <c:v>4</c:v>
                </c:pt>
                <c:pt idx="1">
                  <c:v>13</c:v>
                </c:pt>
                <c:pt idx="2">
                  <c:v>9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1600432544"/>
        <c:axId val="-1600419488"/>
        <c:axId val="0"/>
        <c:extLst>
          <c:ext xmlns:c15="http://schemas.microsoft.com/office/drawing/2012/chart" uri="{02D57815-91ED-43cb-92C2-25804820EDAC}">
            <c15:filteredBarSeries>
              <c15:ser>
                <c:idx val="1"/>
                <c:order val="0"/>
                <c:tx>
                  <c:strRef>
                    <c:extLst>
                      <c:ext uri="{02D57815-91ED-43cb-92C2-25804820EDAC}">
                        <c15:formulaRef>
                          <c15:sqref>num_milestone!$B$101</c15:sqref>
                        </c15:formulaRef>
                      </c:ext>
                    </c:extLst>
                    <c:strCache>
                      <c:ptCount val="1"/>
                      <c:pt idx="0">
                        <c:v>Milestone ID</c:v>
                      </c:pt>
                    </c:strCache>
                  </c:strRef>
                </c:tx>
                <c:spPr>
                  <a:solidFill>
                    <a:schemeClr val="accent2"/>
                  </a:solidFill>
                  <a:ln>
                    <a:noFill/>
                  </a:ln>
                  <a:effectLst/>
                  <a:sp3d/>
                </c:spPr>
                <c:invertIfNegative val="0"/>
                <c:cat>
                  <c:numRef>
                    <c:extLst>
                      <c:ext uri="{02D57815-91ED-43cb-92C2-25804820EDAC}">
                        <c15:formulaRef>
                          <c15:sqref>num_milestone!$B$103:$B$105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539515</c:v>
                      </c:pt>
                      <c:pt idx="1">
                        <c:v>1539516</c:v>
                      </c:pt>
                      <c:pt idx="2">
                        <c:v>1539517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num_milestone!$B$103:$B$105</c15:sqref>
                        </c15:formulaRef>
                      </c:ext>
                    </c:extLst>
                    <c:numCache>
                      <c:formatCode>General</c:formatCode>
                      <c:ptCount val="3"/>
                      <c:pt idx="0">
                        <c:v>1539515</c:v>
                      </c:pt>
                      <c:pt idx="1">
                        <c:v>1539516</c:v>
                      </c:pt>
                      <c:pt idx="2">
                        <c:v>1539517</c:v>
                      </c:pt>
                    </c:numCache>
                  </c:numRef>
                </c:val>
              </c15:ser>
            </c15:filteredBarSeries>
          </c:ext>
        </c:extLst>
      </c:bar3DChart>
      <c:catAx>
        <c:axId val="-1600432544"/>
        <c:scaling>
          <c:orientation val="minMax"/>
        </c:scaling>
        <c:delete val="1"/>
        <c:axPos val="b"/>
        <c:numFmt formatCode="General" sourceLinked="1"/>
        <c:majorTickMark val="none"/>
        <c:minorTickMark val="none"/>
        <c:tickLblPos val="nextTo"/>
        <c:crossAx val="-1600419488"/>
        <c:crosses val="autoZero"/>
        <c:auto val="1"/>
        <c:lblAlgn val="ctr"/>
        <c:lblOffset val="100"/>
        <c:noMultiLvlLbl val="0"/>
      </c:catAx>
      <c:valAx>
        <c:axId val="-160041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004325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D4456-907B-4B11-B8A1-C08C96FB9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rnab saikia</dc:creator>
  <cp:keywords/>
  <dc:description/>
  <cp:lastModifiedBy>moharnab saikia</cp:lastModifiedBy>
  <cp:revision>1</cp:revision>
  <dcterms:created xsi:type="dcterms:W3CDTF">2016-05-01T19:08:00Z</dcterms:created>
  <dcterms:modified xsi:type="dcterms:W3CDTF">2016-05-01T20:03:00Z</dcterms:modified>
</cp:coreProperties>
</file>